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4FB11" w14:textId="7CB0DF03" w:rsidR="00385885" w:rsidRDefault="0002628F" w:rsidP="0002628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2628F">
        <w:rPr>
          <w:rFonts w:ascii="Times New Roman" w:hAnsi="Times New Roman" w:cs="Times New Roman"/>
          <w:b/>
          <w:sz w:val="24"/>
          <w:szCs w:val="24"/>
        </w:rPr>
        <w:t>MODELO DE CARTA DE PRESENTACIÓN</w:t>
      </w:r>
    </w:p>
    <w:p w14:paraId="79909397" w14:textId="7E564403" w:rsidR="00385885" w:rsidRDefault="0038588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ÍTULO D</w:t>
      </w:r>
      <w:r w:rsidR="0002628F">
        <w:rPr>
          <w:rFonts w:ascii="Times New Roman" w:hAnsi="Times New Roman" w:cs="Times New Roman"/>
          <w:b/>
          <w:sz w:val="24"/>
          <w:szCs w:val="24"/>
        </w:rPr>
        <w:t>EL ARTÍCULO</w:t>
      </w:r>
      <w:r w:rsidR="007514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</w:t>
      </w:r>
      <w:proofErr w:type="spellStart"/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ob</w:t>
      </w:r>
      <w:r w:rsidR="0002628F">
        <w:rPr>
          <w:rFonts w:ascii="Times New Roman" w:hAnsi="Times New Roman" w:cs="Times New Roman"/>
          <w:b/>
          <w:color w:val="FF0000"/>
          <w:sz w:val="24"/>
          <w:szCs w:val="24"/>
        </w:rPr>
        <w:t>l</w:t>
      </w:r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igat</w:t>
      </w:r>
      <w:r w:rsidR="0002628F">
        <w:rPr>
          <w:rFonts w:ascii="Times New Roman" w:hAnsi="Times New Roman" w:cs="Times New Roman"/>
          <w:b/>
          <w:color w:val="FF0000"/>
          <w:sz w:val="24"/>
          <w:szCs w:val="24"/>
        </w:rPr>
        <w:t>o</w:t>
      </w:r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rio</w:t>
      </w:r>
      <w:proofErr w:type="spellEnd"/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765DE1AD" w14:textId="6F43983C" w:rsidR="00385885" w:rsidRDefault="00385885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05917B5" w14:textId="244EBE85" w:rsidR="00701800" w:rsidRDefault="00564928" w:rsidP="0070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DOS D</w:t>
      </w:r>
      <w:r w:rsidR="0002628F">
        <w:rPr>
          <w:rFonts w:ascii="Times New Roman" w:hAnsi="Times New Roman" w:cs="Times New Roman"/>
          <w:b/>
          <w:sz w:val="24"/>
          <w:szCs w:val="24"/>
        </w:rPr>
        <w:t>E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1800">
        <w:rPr>
          <w:rFonts w:ascii="Times New Roman" w:hAnsi="Times New Roman" w:cs="Times New Roman"/>
          <w:b/>
          <w:sz w:val="24"/>
          <w:szCs w:val="24"/>
        </w:rPr>
        <w:t>AUTOR</w:t>
      </w:r>
      <w:r w:rsidR="0049103F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7018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1800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</w:t>
      </w:r>
      <w:proofErr w:type="spellStart"/>
      <w:r w:rsidR="0002628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ob</w:t>
      </w:r>
      <w:r w:rsidR="0002628F">
        <w:rPr>
          <w:rFonts w:ascii="Times New Roman" w:hAnsi="Times New Roman" w:cs="Times New Roman"/>
          <w:b/>
          <w:color w:val="FF0000"/>
          <w:sz w:val="24"/>
          <w:szCs w:val="24"/>
        </w:rPr>
        <w:t>l</w:t>
      </w:r>
      <w:r w:rsidR="0002628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igat</w:t>
      </w:r>
      <w:r w:rsidR="0002628F">
        <w:rPr>
          <w:rFonts w:ascii="Times New Roman" w:hAnsi="Times New Roman" w:cs="Times New Roman"/>
          <w:b/>
          <w:color w:val="FF0000"/>
          <w:sz w:val="24"/>
          <w:szCs w:val="24"/>
        </w:rPr>
        <w:t>o</w:t>
      </w:r>
      <w:r w:rsidR="0002628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rio</w:t>
      </w:r>
      <w:proofErr w:type="spellEnd"/>
      <w:r w:rsidR="00701800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</w:p>
    <w:p w14:paraId="7C1E618B" w14:textId="35D9735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Nom</w:t>
      </w:r>
      <w:r w:rsidR="0002628F">
        <w:rPr>
          <w:rFonts w:ascii="Times New Roman" w:hAnsi="Times New Roman" w:cs="Times New Roman"/>
          <w:b/>
          <w:sz w:val="24"/>
          <w:szCs w:val="24"/>
        </w:rPr>
        <w:t>br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completo:</w:t>
      </w:r>
    </w:p>
    <w:p w14:paraId="349108C8" w14:textId="2D545AEB" w:rsidR="00564928" w:rsidRDefault="004B389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b/>
          <w:sz w:val="24"/>
          <w:szCs w:val="24"/>
        </w:rPr>
        <w:t>Correo</w:t>
      </w:r>
      <w:proofErr w:type="spellEnd"/>
      <w:r w:rsidRPr="004B3898">
        <w:rPr>
          <w:rFonts w:ascii="Times New Roman" w:hAnsi="Times New Roman" w:cs="Times New Roman"/>
          <w:b/>
          <w:sz w:val="24"/>
          <w:szCs w:val="24"/>
        </w:rPr>
        <w:t xml:space="preserve"> electrónico</w:t>
      </w:r>
      <w:r w:rsidR="00564928">
        <w:rPr>
          <w:rFonts w:ascii="Times New Roman" w:hAnsi="Times New Roman" w:cs="Times New Roman"/>
          <w:b/>
          <w:sz w:val="24"/>
          <w:szCs w:val="24"/>
        </w:rPr>
        <w:t>:</w:t>
      </w:r>
    </w:p>
    <w:p w14:paraId="47D74F76" w14:textId="07C21673" w:rsidR="0049103F" w:rsidRDefault="0002628F" w:rsidP="004910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2628F">
        <w:rPr>
          <w:rFonts w:ascii="Times New Roman" w:hAnsi="Times New Roman" w:cs="Times New Roman"/>
          <w:b/>
          <w:sz w:val="24"/>
          <w:szCs w:val="24"/>
        </w:rPr>
        <w:t>Institución</w:t>
      </w:r>
      <w:proofErr w:type="spellEnd"/>
      <w:r w:rsidRPr="000262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4928" w:rsidRPr="00B219A2">
        <w:rPr>
          <w:rFonts w:ascii="Times New Roman" w:hAnsi="Times New Roman" w:cs="Times New Roman"/>
          <w:bCs/>
          <w:sz w:val="24"/>
          <w:szCs w:val="24"/>
        </w:rPr>
        <w:t xml:space="preserve">(por </w:t>
      </w:r>
      <w:r w:rsidRPr="0002628F">
        <w:rPr>
          <w:rFonts w:ascii="Times New Roman" w:hAnsi="Times New Roman" w:cs="Times New Roman"/>
          <w:bCs/>
          <w:sz w:val="24"/>
          <w:szCs w:val="24"/>
        </w:rPr>
        <w:t xml:space="preserve">extenso y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si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siglas</w:t>
      </w:r>
      <w:r w:rsidR="00564928" w:rsidRPr="00B219A2">
        <w:rPr>
          <w:rFonts w:ascii="Times New Roman" w:hAnsi="Times New Roman" w:cs="Times New Roman"/>
          <w:bCs/>
          <w:sz w:val="24"/>
          <w:szCs w:val="24"/>
        </w:rPr>
        <w:t>)</w:t>
      </w:r>
      <w:r w:rsidR="0049103F">
        <w:rPr>
          <w:rFonts w:ascii="Times New Roman" w:hAnsi="Times New Roman" w:cs="Times New Roman"/>
          <w:b/>
          <w:sz w:val="24"/>
          <w:szCs w:val="24"/>
        </w:rPr>
        <w:t>:</w:t>
      </w:r>
    </w:p>
    <w:p w14:paraId="4C92D7A2" w14:textId="3EB7FC68" w:rsidR="0049103F" w:rsidRDefault="0049103F" w:rsidP="004910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CID</w:t>
      </w:r>
      <w:r w:rsidR="00564928">
        <w:rPr>
          <w:rFonts w:ascii="Times New Roman" w:hAnsi="Times New Roman" w:cs="Times New Roman"/>
          <w:b/>
          <w:sz w:val="24"/>
          <w:szCs w:val="24"/>
        </w:rPr>
        <w:t>:</w:t>
      </w:r>
      <w:r w:rsidR="00D9217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8672F8E" w14:textId="094B413C" w:rsidR="0049103F" w:rsidRDefault="0049103F" w:rsidP="004910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Resum</w:t>
      </w:r>
      <w:r w:rsidR="0002628F">
        <w:rPr>
          <w:rFonts w:ascii="Times New Roman" w:hAnsi="Times New Roman" w:cs="Times New Roman"/>
          <w:b/>
          <w:sz w:val="24"/>
          <w:szCs w:val="24"/>
        </w:rPr>
        <w:t>e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</w:t>
      </w:r>
      <w:r w:rsidR="0002628F">
        <w:rPr>
          <w:rFonts w:ascii="Times New Roman" w:hAnsi="Times New Roman" w:cs="Times New Roman"/>
          <w:b/>
          <w:sz w:val="24"/>
          <w:szCs w:val="24"/>
        </w:rPr>
        <w:t xml:space="preserve">e </w:t>
      </w:r>
      <w:proofErr w:type="spellStart"/>
      <w:r w:rsidR="0002628F">
        <w:rPr>
          <w:rFonts w:ascii="Times New Roman" w:hAnsi="Times New Roman" w:cs="Times New Roman"/>
          <w:b/>
          <w:sz w:val="24"/>
          <w:szCs w:val="24"/>
        </w:rPr>
        <w:t>l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biografia</w:t>
      </w:r>
      <w:r w:rsidR="0056492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0FF1" w:rsidRPr="00AD234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información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referente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la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titulación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académica (grado, máster,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doctorado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, etc.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Ej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: licenciado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XXXX por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la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Institución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XXX, máster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YYYY por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la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Institución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YYY,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doctor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ZZZZ por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la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628F" w:rsidRPr="0002628F">
        <w:rPr>
          <w:rFonts w:ascii="Times New Roman" w:hAnsi="Times New Roman" w:cs="Times New Roman"/>
          <w:bCs/>
          <w:sz w:val="24"/>
          <w:szCs w:val="24"/>
        </w:rPr>
        <w:t>Institución</w:t>
      </w:r>
      <w:proofErr w:type="spellEnd"/>
      <w:r w:rsidR="0002628F" w:rsidRPr="0002628F">
        <w:rPr>
          <w:rFonts w:ascii="Times New Roman" w:hAnsi="Times New Roman" w:cs="Times New Roman"/>
          <w:bCs/>
          <w:sz w:val="24"/>
          <w:szCs w:val="24"/>
        </w:rPr>
        <w:t xml:space="preserve"> ZZZ</w:t>
      </w:r>
      <w:r w:rsidR="00580FF1" w:rsidRPr="00AD234C">
        <w:rPr>
          <w:rFonts w:ascii="Times New Roman" w:hAnsi="Times New Roman" w:cs="Times New Roman"/>
          <w:bCs/>
          <w:sz w:val="24"/>
          <w:szCs w:val="24"/>
        </w:rPr>
        <w:t>)</w:t>
      </w:r>
      <w:r w:rsidRPr="00AD234C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0F34316F" w14:textId="77777777" w:rsidR="00701800" w:rsidRDefault="00701800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482F48" w14:textId="0A241F50" w:rsidR="00AD234C" w:rsidRDefault="00564928" w:rsidP="00AD2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DOS D</w:t>
      </w:r>
      <w:r w:rsidR="0002628F">
        <w:rPr>
          <w:rFonts w:ascii="Times New Roman" w:hAnsi="Times New Roman" w:cs="Times New Roman"/>
          <w:b/>
          <w:sz w:val="24"/>
          <w:szCs w:val="24"/>
        </w:rPr>
        <w:t>E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234C">
        <w:rPr>
          <w:rFonts w:ascii="Times New Roman" w:hAnsi="Times New Roman" w:cs="Times New Roman"/>
          <w:b/>
          <w:sz w:val="24"/>
          <w:szCs w:val="24"/>
        </w:rPr>
        <w:t>AUTOR 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</w:t>
      </w:r>
      <w:proofErr w:type="spellStart"/>
      <w:r w:rsidR="0002628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ob</w:t>
      </w:r>
      <w:r w:rsidR="0002628F">
        <w:rPr>
          <w:rFonts w:ascii="Times New Roman" w:hAnsi="Times New Roman" w:cs="Times New Roman"/>
          <w:b/>
          <w:color w:val="FF0000"/>
          <w:sz w:val="24"/>
          <w:szCs w:val="24"/>
        </w:rPr>
        <w:t>l</w:t>
      </w:r>
      <w:r w:rsidR="0002628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igat</w:t>
      </w:r>
      <w:r w:rsidR="0002628F">
        <w:rPr>
          <w:rFonts w:ascii="Times New Roman" w:hAnsi="Times New Roman" w:cs="Times New Roman"/>
          <w:b/>
          <w:color w:val="FF0000"/>
          <w:sz w:val="24"/>
          <w:szCs w:val="24"/>
        </w:rPr>
        <w:t>o</w:t>
      </w:r>
      <w:r w:rsidR="0002628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rio</w:t>
      </w:r>
      <w:proofErr w:type="spellEnd"/>
      <w:r w:rsidRPr="006123FF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</w:p>
    <w:p w14:paraId="5B9C3FE5" w14:textId="5DC0FA9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Nom</w:t>
      </w:r>
      <w:r w:rsidR="0002628F">
        <w:rPr>
          <w:rFonts w:ascii="Times New Roman" w:hAnsi="Times New Roman" w:cs="Times New Roman"/>
          <w:b/>
          <w:sz w:val="24"/>
          <w:szCs w:val="24"/>
        </w:rPr>
        <w:t>br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completo:</w:t>
      </w:r>
    </w:p>
    <w:p w14:paraId="144C2E67" w14:textId="11AF88AC" w:rsidR="00564928" w:rsidRDefault="004B389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b/>
          <w:sz w:val="24"/>
          <w:szCs w:val="24"/>
        </w:rPr>
        <w:t>Correo</w:t>
      </w:r>
      <w:proofErr w:type="spellEnd"/>
      <w:r w:rsidRPr="004B3898">
        <w:rPr>
          <w:rFonts w:ascii="Times New Roman" w:hAnsi="Times New Roman" w:cs="Times New Roman"/>
          <w:b/>
          <w:sz w:val="24"/>
          <w:szCs w:val="24"/>
        </w:rPr>
        <w:t xml:space="preserve"> electrónico</w:t>
      </w:r>
      <w:r w:rsidR="00564928">
        <w:rPr>
          <w:rFonts w:ascii="Times New Roman" w:hAnsi="Times New Roman" w:cs="Times New Roman"/>
          <w:b/>
          <w:sz w:val="24"/>
          <w:szCs w:val="24"/>
        </w:rPr>
        <w:t>:</w:t>
      </w:r>
    </w:p>
    <w:p w14:paraId="7AD7F0E7" w14:textId="77777777" w:rsidR="0002628F" w:rsidRDefault="0002628F" w:rsidP="000262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2628F">
        <w:rPr>
          <w:rFonts w:ascii="Times New Roman" w:hAnsi="Times New Roman" w:cs="Times New Roman"/>
          <w:b/>
          <w:sz w:val="24"/>
          <w:szCs w:val="24"/>
        </w:rPr>
        <w:t>Institución</w:t>
      </w:r>
      <w:proofErr w:type="spellEnd"/>
      <w:r w:rsidRPr="000262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219A2">
        <w:rPr>
          <w:rFonts w:ascii="Times New Roman" w:hAnsi="Times New Roman" w:cs="Times New Roman"/>
          <w:bCs/>
          <w:sz w:val="24"/>
          <w:szCs w:val="24"/>
        </w:rPr>
        <w:t xml:space="preserve">(por </w:t>
      </w:r>
      <w:r w:rsidRPr="0002628F">
        <w:rPr>
          <w:rFonts w:ascii="Times New Roman" w:hAnsi="Times New Roman" w:cs="Times New Roman"/>
          <w:bCs/>
          <w:sz w:val="24"/>
          <w:szCs w:val="24"/>
        </w:rPr>
        <w:t xml:space="preserve">extenso y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si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siglas</w:t>
      </w:r>
      <w:r w:rsidRPr="00B219A2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22B229EC" w14:textId="7777777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CID: </w:t>
      </w:r>
    </w:p>
    <w:p w14:paraId="74130FD4" w14:textId="77777777" w:rsidR="004B3898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Resume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biografia </w:t>
      </w:r>
      <w:r w:rsidRPr="00AD234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informació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referente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la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titulació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académica (grado, máster,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doctorado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, etc.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Ej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: licenciado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XXXX por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la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Institució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XXX, máster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YYYY por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la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Institució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YYY,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doctor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ZZZZ por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la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2628F">
        <w:rPr>
          <w:rFonts w:ascii="Times New Roman" w:hAnsi="Times New Roman" w:cs="Times New Roman"/>
          <w:bCs/>
          <w:sz w:val="24"/>
          <w:szCs w:val="24"/>
        </w:rPr>
        <w:t>Institución</w:t>
      </w:r>
      <w:proofErr w:type="spellEnd"/>
      <w:r w:rsidRPr="0002628F">
        <w:rPr>
          <w:rFonts w:ascii="Times New Roman" w:hAnsi="Times New Roman" w:cs="Times New Roman"/>
          <w:bCs/>
          <w:sz w:val="24"/>
          <w:szCs w:val="24"/>
        </w:rPr>
        <w:t xml:space="preserve"> ZZZ</w:t>
      </w:r>
      <w:r w:rsidRPr="00AD234C">
        <w:rPr>
          <w:rFonts w:ascii="Times New Roman" w:hAnsi="Times New Roman" w:cs="Times New Roman"/>
          <w:bCs/>
          <w:sz w:val="24"/>
          <w:szCs w:val="24"/>
        </w:rPr>
        <w:t>)</w:t>
      </w:r>
      <w:r w:rsidRPr="00AD234C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6DAEC854" w14:textId="77777777" w:rsidR="00AD234C" w:rsidRDefault="00AD234C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473602" w14:textId="5D41DFB7" w:rsidR="00444FB1" w:rsidRDefault="00E2712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ENT</w:t>
      </w:r>
      <w:r w:rsidR="004B3898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 xml:space="preserve">RIOS PARA </w:t>
      </w:r>
      <w:r w:rsidR="004B3898">
        <w:rPr>
          <w:rFonts w:ascii="Times New Roman" w:hAnsi="Times New Roman" w:cs="Times New Roman"/>
          <w:b/>
          <w:sz w:val="24"/>
          <w:szCs w:val="24"/>
        </w:rPr>
        <w:t>EL</w:t>
      </w:r>
      <w:r w:rsidR="007514F8">
        <w:rPr>
          <w:rFonts w:ascii="Times New Roman" w:hAnsi="Times New Roman" w:cs="Times New Roman"/>
          <w:b/>
          <w:sz w:val="24"/>
          <w:szCs w:val="24"/>
        </w:rPr>
        <w:t xml:space="preserve"> EQUIP</w:t>
      </w:r>
      <w:r w:rsidR="004B3898">
        <w:rPr>
          <w:rFonts w:ascii="Times New Roman" w:hAnsi="Times New Roman" w:cs="Times New Roman"/>
          <w:b/>
          <w:sz w:val="24"/>
          <w:szCs w:val="24"/>
        </w:rPr>
        <w:t>O</w:t>
      </w:r>
      <w:r w:rsidR="007514F8">
        <w:rPr>
          <w:rFonts w:ascii="Times New Roman" w:hAnsi="Times New Roman" w:cs="Times New Roman"/>
          <w:b/>
          <w:sz w:val="24"/>
          <w:szCs w:val="24"/>
        </w:rPr>
        <w:t xml:space="preserve"> EDITORIAL </w:t>
      </w:r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</w:t>
      </w:r>
      <w:proofErr w:type="spellStart"/>
      <w:r w:rsidR="004B389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ob</w:t>
      </w:r>
      <w:r w:rsidR="004B3898">
        <w:rPr>
          <w:rFonts w:ascii="Times New Roman" w:hAnsi="Times New Roman" w:cs="Times New Roman"/>
          <w:b/>
          <w:color w:val="FF0000"/>
          <w:sz w:val="24"/>
          <w:szCs w:val="24"/>
        </w:rPr>
        <w:t>l</w:t>
      </w:r>
      <w:r w:rsidR="004B389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igat</w:t>
      </w:r>
      <w:r w:rsidR="004B3898">
        <w:rPr>
          <w:rFonts w:ascii="Times New Roman" w:hAnsi="Times New Roman" w:cs="Times New Roman"/>
          <w:b/>
          <w:color w:val="FF0000"/>
          <w:sz w:val="24"/>
          <w:szCs w:val="24"/>
        </w:rPr>
        <w:t>o</w:t>
      </w:r>
      <w:r w:rsidR="004B389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rio</w:t>
      </w:r>
      <w:proofErr w:type="spellEnd"/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</w:p>
    <w:p w14:paraId="44E88009" w14:textId="69EE9269" w:rsidR="002033E1" w:rsidRDefault="00444FB1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444FB1">
        <w:rPr>
          <w:rFonts w:ascii="Times New Roman" w:hAnsi="Times New Roman" w:cs="Times New Roman"/>
          <w:sz w:val="24"/>
          <w:szCs w:val="24"/>
        </w:rPr>
        <w:t xml:space="preserve">- </w:t>
      </w:r>
      <w:r w:rsidR="004B3898">
        <w:rPr>
          <w:rFonts w:ascii="Times New Roman" w:hAnsi="Times New Roman" w:cs="Times New Roman"/>
          <w:sz w:val="24"/>
          <w:szCs w:val="24"/>
        </w:rPr>
        <w:t>Lo</w:t>
      </w:r>
      <w:r w:rsidRPr="00444FB1">
        <w:rPr>
          <w:rFonts w:ascii="Times New Roman" w:hAnsi="Times New Roman" w:cs="Times New Roman"/>
          <w:sz w:val="24"/>
          <w:szCs w:val="24"/>
        </w:rPr>
        <w:t xml:space="preserve">s autores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eberá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presentar una brev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síntesi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el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artículo, que justifique por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qué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ebe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ser publicado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Revista Caminhos de Geografia. Los autores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tambié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eberá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certificar que se trata de una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presentació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original, qu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está sometida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ningú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otro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periódico.</w:t>
      </w:r>
    </w:p>
    <w:p w14:paraId="5D3B03A5" w14:textId="77FEFE4A" w:rsidR="002033E1" w:rsidRDefault="002033E1" w:rsidP="002033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4B3898">
        <w:rPr>
          <w:rFonts w:ascii="Times New Roman" w:hAnsi="Times New Roman" w:cs="Times New Roman"/>
          <w:sz w:val="24"/>
          <w:szCs w:val="24"/>
        </w:rPr>
        <w:t xml:space="preserve"> </w:t>
      </w:r>
      <w:r w:rsidR="004B3898" w:rsidRPr="004B3898">
        <w:rPr>
          <w:rFonts w:ascii="Times New Roman" w:hAnsi="Times New Roman" w:cs="Times New Roman"/>
          <w:sz w:val="24"/>
          <w:szCs w:val="24"/>
        </w:rPr>
        <w:t xml:space="preserve">¿El artículo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proviene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de una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tesi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octorado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isertació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de máster,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trabajo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de final d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carrera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monografía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? </w:t>
      </w:r>
      <w:proofErr w:type="gramStart"/>
      <w:r w:rsidR="004B3898" w:rsidRPr="004B3898">
        <w:rPr>
          <w:rFonts w:ascii="Times New Roman" w:hAnsi="Times New Roman" w:cs="Times New Roman"/>
          <w:sz w:val="24"/>
          <w:szCs w:val="24"/>
        </w:rPr>
        <w:t>( )</w:t>
      </w:r>
      <w:proofErr w:type="gram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Sí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( ) No</w:t>
      </w:r>
    </w:p>
    <w:p w14:paraId="126B9E00" w14:textId="48E61E0D" w:rsidR="007514F8" w:rsidRDefault="004B3898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caso afirmativo,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los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autores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deberán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certificar que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artículo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ha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sido ajustado para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lengua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adecuada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un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artículo científico.</w:t>
      </w:r>
    </w:p>
    <w:p w14:paraId="62A6946D" w14:textId="77777777" w:rsidR="006024CD" w:rsidRDefault="006024CD" w:rsidP="006024CD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9905F2" w14:textId="1601D63B" w:rsidR="0084539C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 w:rsidRPr="0084539C">
        <w:rPr>
          <w:rFonts w:ascii="Times New Roman" w:hAnsi="Times New Roman" w:cs="Times New Roman"/>
          <w:b/>
          <w:sz w:val="24"/>
          <w:szCs w:val="24"/>
        </w:rPr>
        <w:t>INDICA</w:t>
      </w:r>
      <w:r w:rsidR="004B3898">
        <w:rPr>
          <w:rFonts w:ascii="Times New Roman" w:hAnsi="Times New Roman" w:cs="Times New Roman"/>
          <w:b/>
          <w:sz w:val="24"/>
          <w:szCs w:val="24"/>
        </w:rPr>
        <w:t>CIÓN</w:t>
      </w:r>
      <w:r w:rsidRPr="0084539C">
        <w:rPr>
          <w:rFonts w:ascii="Times New Roman" w:hAnsi="Times New Roman" w:cs="Times New Roman"/>
          <w:b/>
          <w:sz w:val="24"/>
          <w:szCs w:val="24"/>
        </w:rPr>
        <w:t xml:space="preserve"> DE </w:t>
      </w:r>
      <w:r w:rsidR="004B3898">
        <w:rPr>
          <w:rFonts w:ascii="Times New Roman" w:hAnsi="Times New Roman" w:cs="Times New Roman"/>
          <w:b/>
          <w:sz w:val="24"/>
          <w:szCs w:val="24"/>
        </w:rPr>
        <w:t>EVALUADORES</w:t>
      </w:r>
      <w:r w:rsidR="006123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23F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</w:t>
      </w:r>
      <w:proofErr w:type="spellStart"/>
      <w:r w:rsidR="004B389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ob</w:t>
      </w:r>
      <w:r w:rsidR="004B3898">
        <w:rPr>
          <w:rFonts w:ascii="Times New Roman" w:hAnsi="Times New Roman" w:cs="Times New Roman"/>
          <w:b/>
          <w:color w:val="FF0000"/>
          <w:sz w:val="24"/>
          <w:szCs w:val="24"/>
        </w:rPr>
        <w:t>l</w:t>
      </w:r>
      <w:r w:rsidR="004B389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igat</w:t>
      </w:r>
      <w:r w:rsidR="004B3898">
        <w:rPr>
          <w:rFonts w:ascii="Times New Roman" w:hAnsi="Times New Roman" w:cs="Times New Roman"/>
          <w:b/>
          <w:color w:val="FF0000"/>
          <w:sz w:val="24"/>
          <w:szCs w:val="24"/>
        </w:rPr>
        <w:t>o</w:t>
      </w:r>
      <w:r w:rsidR="004B389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rio</w:t>
      </w:r>
      <w:proofErr w:type="spellEnd"/>
      <w:r w:rsidR="006123F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</w:p>
    <w:p w14:paraId="33258ACE" w14:textId="6E67312B" w:rsidR="00E27125" w:rsidRDefault="0084539C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444FB1">
        <w:rPr>
          <w:rFonts w:ascii="Times New Roman" w:hAnsi="Times New Roman" w:cs="Times New Roman"/>
          <w:sz w:val="24"/>
          <w:szCs w:val="24"/>
        </w:rPr>
        <w:t xml:space="preserve">- </w:t>
      </w:r>
      <w:r w:rsidR="004B3898" w:rsidRPr="004B3898">
        <w:rPr>
          <w:rFonts w:ascii="Times New Roman" w:hAnsi="Times New Roman" w:cs="Times New Roman"/>
          <w:sz w:val="24"/>
          <w:szCs w:val="24"/>
        </w:rPr>
        <w:t xml:space="preserve">Los autores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eberá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indicar al menos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tre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valuadore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pueda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analizar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artículo y qu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cumpla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co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lo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siguiente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requisitos</w:t>
      </w:r>
      <w:r w:rsidRPr="00B219A2">
        <w:rPr>
          <w:rFonts w:ascii="Times New Roman" w:hAnsi="Times New Roman" w:cs="Times New Roman"/>
          <w:bCs/>
          <w:sz w:val="24"/>
          <w:szCs w:val="24"/>
        </w:rPr>
        <w:t>:</w:t>
      </w:r>
      <w:r w:rsidRPr="00E2712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poseer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título de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doctor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;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tener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experiencia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comprobada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en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el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área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del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trabajo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; no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haber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contribuido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previamente al artículo; no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pertenecer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a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la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misma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institución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que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los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autores; no identificar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la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autoría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del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trabajo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; y no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tener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ningún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otro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conflicto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de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intereses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con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>los</w:t>
      </w:r>
      <w:proofErr w:type="spellEnd"/>
      <w:r w:rsidR="004B3898" w:rsidRPr="004B3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autores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B3898" w:rsidRPr="004B3898">
        <w:rPr>
          <w:rFonts w:ascii="Times New Roman" w:hAnsi="Times New Roman" w:cs="Times New Roman"/>
          <w:sz w:val="24"/>
          <w:szCs w:val="24"/>
        </w:rPr>
        <w:t xml:space="preserve">Los autores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eberá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presentar brevement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motivo d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indicació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lo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valuadore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. Los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valuadore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indicados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puede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o no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pertenecer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Consejo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Científico d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revista. La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indicació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lo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valuadore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es meramente consultiva y será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responsabilidad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del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Editor de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presentación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designar a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lo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898" w:rsidRPr="004B3898">
        <w:rPr>
          <w:rFonts w:ascii="Times New Roman" w:hAnsi="Times New Roman" w:cs="Times New Roman"/>
          <w:sz w:val="24"/>
          <w:szCs w:val="24"/>
        </w:rPr>
        <w:t>evaluadores</w:t>
      </w:r>
      <w:proofErr w:type="spellEnd"/>
      <w:r w:rsidR="004B3898" w:rsidRPr="004B3898">
        <w:rPr>
          <w:rFonts w:ascii="Times New Roman" w:hAnsi="Times New Roman" w:cs="Times New Roman"/>
          <w:sz w:val="24"/>
          <w:szCs w:val="24"/>
        </w:rPr>
        <w:t>.</w:t>
      </w:r>
    </w:p>
    <w:p w14:paraId="424ADEDF" w14:textId="248740CD" w:rsidR="00E27125" w:rsidRPr="00E27125" w:rsidRDefault="004B3898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4B3898">
        <w:rPr>
          <w:rFonts w:ascii="Times New Roman" w:hAnsi="Times New Roman" w:cs="Times New Roman"/>
          <w:b/>
          <w:sz w:val="24"/>
          <w:szCs w:val="24"/>
          <w:u w:val="single"/>
        </w:rPr>
        <w:t>Evaluador</w:t>
      </w:r>
      <w:proofErr w:type="spellEnd"/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 1</w:t>
      </w:r>
    </w:p>
    <w:p w14:paraId="4D54E947" w14:textId="6286B27B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om</w:t>
      </w:r>
      <w:r w:rsidR="004B3898">
        <w:rPr>
          <w:rFonts w:ascii="Times New Roman" w:hAnsi="Times New Roman" w:cs="Times New Roman"/>
          <w:sz w:val="24"/>
          <w:szCs w:val="24"/>
        </w:rPr>
        <w:t>br</w:t>
      </w:r>
      <w:r>
        <w:rPr>
          <w:rFonts w:ascii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D862195" w14:textId="19FE026D" w:rsidR="00E27125" w:rsidRDefault="004B3898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Institución</w:t>
      </w:r>
      <w:proofErr w:type="spellEnd"/>
      <w:r w:rsidR="00E27125">
        <w:rPr>
          <w:rFonts w:ascii="Times New Roman" w:hAnsi="Times New Roman" w:cs="Times New Roman"/>
          <w:sz w:val="24"/>
          <w:szCs w:val="24"/>
        </w:rPr>
        <w:t>:</w:t>
      </w:r>
    </w:p>
    <w:p w14:paraId="2DC33456" w14:textId="2A9DA7F7" w:rsidR="00E27125" w:rsidRDefault="004B3898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Correo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electrónico</w:t>
      </w:r>
      <w:r w:rsidR="00E27125">
        <w:rPr>
          <w:rFonts w:ascii="Times New Roman" w:hAnsi="Times New Roman" w:cs="Times New Roman"/>
          <w:sz w:val="24"/>
          <w:szCs w:val="24"/>
        </w:rPr>
        <w:t>:</w:t>
      </w:r>
    </w:p>
    <w:p w14:paraId="34BB8D9A" w14:textId="74C59556" w:rsidR="00E27125" w:rsidRDefault="004B3898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3898">
        <w:rPr>
          <w:rFonts w:ascii="Times New Roman" w:hAnsi="Times New Roman" w:cs="Times New Roman"/>
          <w:sz w:val="24"/>
          <w:szCs w:val="24"/>
        </w:rPr>
        <w:t xml:space="preserve">Motivo de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indicación</w:t>
      </w:r>
      <w:proofErr w:type="spellEnd"/>
      <w:r w:rsidR="00E27125">
        <w:rPr>
          <w:rFonts w:ascii="Times New Roman" w:hAnsi="Times New Roman" w:cs="Times New Roman"/>
          <w:sz w:val="24"/>
          <w:szCs w:val="24"/>
        </w:rPr>
        <w:t>:</w:t>
      </w:r>
    </w:p>
    <w:p w14:paraId="1A3415EE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39FBCA" w14:textId="248CA556" w:rsidR="00E27125" w:rsidRPr="00E27125" w:rsidRDefault="004B3898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4B3898">
        <w:rPr>
          <w:rFonts w:ascii="Times New Roman" w:hAnsi="Times New Roman" w:cs="Times New Roman"/>
          <w:b/>
          <w:sz w:val="24"/>
          <w:szCs w:val="24"/>
          <w:u w:val="single"/>
        </w:rPr>
        <w:t>Evaluador</w:t>
      </w:r>
      <w:proofErr w:type="spellEnd"/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 2</w:t>
      </w:r>
    </w:p>
    <w:p w14:paraId="0A7E4CEF" w14:textId="77777777" w:rsidR="004B3898" w:rsidRPr="004B3898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Nombre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>:</w:t>
      </w:r>
    </w:p>
    <w:p w14:paraId="2A5A30F0" w14:textId="77777777" w:rsidR="004B3898" w:rsidRPr="004B3898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Institución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>:</w:t>
      </w:r>
    </w:p>
    <w:p w14:paraId="61141EEF" w14:textId="77777777" w:rsidR="004B3898" w:rsidRPr="004B3898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Correo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electrónico:</w:t>
      </w:r>
    </w:p>
    <w:p w14:paraId="3F9E3F1F" w14:textId="2AD0921F" w:rsidR="0084539C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3898">
        <w:rPr>
          <w:rFonts w:ascii="Times New Roman" w:hAnsi="Times New Roman" w:cs="Times New Roman"/>
          <w:sz w:val="24"/>
          <w:szCs w:val="24"/>
        </w:rPr>
        <w:t xml:space="preserve">Motivo de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indicación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>:</w:t>
      </w:r>
    </w:p>
    <w:p w14:paraId="1E826C7B" w14:textId="77777777" w:rsidR="004B3898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4E86732" w14:textId="32706748" w:rsidR="00E27125" w:rsidRPr="00E27125" w:rsidRDefault="004B3898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4B3898">
        <w:rPr>
          <w:rFonts w:ascii="Times New Roman" w:hAnsi="Times New Roman" w:cs="Times New Roman"/>
          <w:b/>
          <w:sz w:val="24"/>
          <w:szCs w:val="24"/>
          <w:u w:val="single"/>
        </w:rPr>
        <w:t>Evaluador</w:t>
      </w:r>
      <w:proofErr w:type="spellEnd"/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 3</w:t>
      </w:r>
    </w:p>
    <w:p w14:paraId="2BC1ABC1" w14:textId="77777777" w:rsidR="004B3898" w:rsidRPr="004B3898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Nombre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>:</w:t>
      </w:r>
    </w:p>
    <w:p w14:paraId="3FE6D285" w14:textId="77777777" w:rsidR="004B3898" w:rsidRPr="004B3898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Institución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>:</w:t>
      </w:r>
    </w:p>
    <w:p w14:paraId="15271621" w14:textId="77777777" w:rsidR="004B3898" w:rsidRPr="004B3898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898">
        <w:rPr>
          <w:rFonts w:ascii="Times New Roman" w:hAnsi="Times New Roman" w:cs="Times New Roman"/>
          <w:sz w:val="24"/>
          <w:szCs w:val="24"/>
        </w:rPr>
        <w:t>Correo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electrónico:</w:t>
      </w:r>
    </w:p>
    <w:p w14:paraId="547E1104" w14:textId="1788B35A" w:rsidR="00E27125" w:rsidRDefault="004B3898" w:rsidP="004B38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3898">
        <w:rPr>
          <w:rFonts w:ascii="Times New Roman" w:hAnsi="Times New Roman" w:cs="Times New Roman"/>
          <w:sz w:val="24"/>
          <w:szCs w:val="24"/>
        </w:rPr>
        <w:t xml:space="preserve">Motivo de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898">
        <w:rPr>
          <w:rFonts w:ascii="Times New Roman" w:hAnsi="Times New Roman" w:cs="Times New Roman"/>
          <w:sz w:val="24"/>
          <w:szCs w:val="24"/>
        </w:rPr>
        <w:t>indicación</w:t>
      </w:r>
      <w:proofErr w:type="spellEnd"/>
      <w:r w:rsidRPr="004B3898">
        <w:rPr>
          <w:rFonts w:ascii="Times New Roman" w:hAnsi="Times New Roman" w:cs="Times New Roman"/>
          <w:sz w:val="24"/>
          <w:szCs w:val="24"/>
        </w:rPr>
        <w:t>:</w:t>
      </w:r>
    </w:p>
    <w:sectPr w:rsidR="00E27125" w:rsidSect="00385885">
      <w:pgSz w:w="11906" w:h="16838"/>
      <w:pgMar w:top="1138" w:right="1138" w:bottom="1411" w:left="113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Y0NDK1MDA0NjNU0lEKTi0uzszPAykwqgUAeGDczSwAAAA="/>
  </w:docVars>
  <w:rsids>
    <w:rsidRoot w:val="00385885"/>
    <w:rsid w:val="0000452D"/>
    <w:rsid w:val="0002628F"/>
    <w:rsid w:val="000F7538"/>
    <w:rsid w:val="00156278"/>
    <w:rsid w:val="001E54B3"/>
    <w:rsid w:val="002033E1"/>
    <w:rsid w:val="00274653"/>
    <w:rsid w:val="00372EFE"/>
    <w:rsid w:val="00385885"/>
    <w:rsid w:val="00444FB1"/>
    <w:rsid w:val="0049103F"/>
    <w:rsid w:val="004B3898"/>
    <w:rsid w:val="00564928"/>
    <w:rsid w:val="005731AC"/>
    <w:rsid w:val="00580FF1"/>
    <w:rsid w:val="005B64B3"/>
    <w:rsid w:val="006024CD"/>
    <w:rsid w:val="006123FF"/>
    <w:rsid w:val="006231CD"/>
    <w:rsid w:val="00701800"/>
    <w:rsid w:val="007514F8"/>
    <w:rsid w:val="007A108E"/>
    <w:rsid w:val="007C2248"/>
    <w:rsid w:val="0084539C"/>
    <w:rsid w:val="008C21C9"/>
    <w:rsid w:val="008F71B4"/>
    <w:rsid w:val="00AD234C"/>
    <w:rsid w:val="00B219A2"/>
    <w:rsid w:val="00CA3FB1"/>
    <w:rsid w:val="00D43EC2"/>
    <w:rsid w:val="00D9217E"/>
    <w:rsid w:val="00E27125"/>
    <w:rsid w:val="00E83C43"/>
    <w:rsid w:val="00E9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3EC74B"/>
  <w15:docId w15:val="{72B1A055-08FD-4CCE-90E5-65E30B8C7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389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444F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4FB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44FB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44F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44FB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44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44F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D358A0D38773949AB71752CDEF854C5" ma:contentTypeVersion="18" ma:contentTypeDescription="Crie um novo documento." ma:contentTypeScope="" ma:versionID="b652e1ba8422699c97f622eb4182258d">
  <xsd:schema xmlns:xsd="http://www.w3.org/2001/XMLSchema" xmlns:xs="http://www.w3.org/2001/XMLSchema" xmlns:p="http://schemas.microsoft.com/office/2006/metadata/properties" xmlns:ns3="a7190259-a17e-410e-93cd-cc08d9b0ae3a" xmlns:ns4="9c30de75-83d0-4eb0-a921-2455cd276bc7" targetNamespace="http://schemas.microsoft.com/office/2006/metadata/properties" ma:root="true" ma:fieldsID="7ab94addf1741951f998cc2210f08f8b" ns3:_="" ns4:_="">
    <xsd:import namespace="a7190259-a17e-410e-93cd-cc08d9b0ae3a"/>
    <xsd:import namespace="9c30de75-83d0-4eb0-a921-2455cd276b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  <xsd:element ref="ns3:_activity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90259-a17e-410e-93cd-cc08d9b0a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0de75-83d0-4eb0-a921-2455cd276b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7190259-a17e-410e-93cd-cc08d9b0ae3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DA35AF-6921-4830-82F6-94CE87122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190259-a17e-410e-93cd-cc08d9b0ae3a"/>
    <ds:schemaRef ds:uri="9c30de75-83d0-4eb0-a921-2455cd276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C6AAAC-5618-4D71-B3FA-402E93A39F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3E73C-BAEF-4B9B-891D-5619DFF25DFF}">
  <ds:schemaRefs>
    <ds:schemaRef ds:uri="http://www.w3.org/XML/1998/namespace"/>
    <ds:schemaRef ds:uri="http://schemas.microsoft.com/office/2006/documentManagement/types"/>
    <ds:schemaRef ds:uri="http://purl.org/dc/dcmitype/"/>
    <ds:schemaRef ds:uri="9c30de75-83d0-4eb0-a921-2455cd276bc7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a7190259-a17e-410e-93cd-cc08d9b0ae3a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568C2A5-8A17-4E6D-B476-52C3FA0A8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</dc:creator>
  <cp:lastModifiedBy>Ester Cristina Borges Araujo</cp:lastModifiedBy>
  <cp:revision>2</cp:revision>
  <dcterms:created xsi:type="dcterms:W3CDTF">2024-08-20T13:46:00Z</dcterms:created>
  <dcterms:modified xsi:type="dcterms:W3CDTF">2024-08-2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ustral-ecology</vt:lpwstr>
  </property>
  <property fmtid="{D5CDD505-2E9C-101B-9397-08002B2CF9AE}" pid="3" name="Mendeley Recent Style Name 0_1">
    <vt:lpwstr>Austral Ecology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ecological-complexity</vt:lpwstr>
  </property>
  <property fmtid="{D5CDD505-2E9C-101B-9397-08002B2CF9AE}" pid="7" name="Mendeley Recent Style Name 2_1">
    <vt:lpwstr>Ecological Complexity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journal-of-avian-biology</vt:lpwstr>
  </property>
  <property fmtid="{D5CDD505-2E9C-101B-9397-08002B2CF9AE}" pid="11" name="Mendeley Recent Style Name 4_1">
    <vt:lpwstr>Journal of Avian Biology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oecologia-australis</vt:lpwstr>
  </property>
  <property fmtid="{D5CDD505-2E9C-101B-9397-08002B2CF9AE}" pid="17" name="Mendeley Recent Style Name 7_1">
    <vt:lpwstr>Oecologia Australis</vt:lpwstr>
  </property>
  <property fmtid="{D5CDD505-2E9C-101B-9397-08002B2CF9AE}" pid="18" name="Mendeley Recent Style Id 8_1">
    <vt:lpwstr>http://www.zotero.org/styles/oikos</vt:lpwstr>
  </property>
  <property fmtid="{D5CDD505-2E9C-101B-9397-08002B2CF9AE}" pid="19" name="Mendeley Recent Style Name 8_1">
    <vt:lpwstr>Oikos</vt:lpwstr>
  </property>
  <property fmtid="{D5CDD505-2E9C-101B-9397-08002B2CF9AE}" pid="20" name="Mendeley Recent Style Id 9_1">
    <vt:lpwstr>http://www.zotero.org/styles/universidade-de-sao-paulo-escola-de-comunicacoes-e-artes-abnt</vt:lpwstr>
  </property>
  <property fmtid="{D5CDD505-2E9C-101B-9397-08002B2CF9AE}" pid="21" name="Mendeley Recent Style Name 9_1">
    <vt:lpwstr>Universidade de São Paulo - Escola de Comunicações e Artes - ABNT (Portuguese - Brazil)</vt:lpwstr>
  </property>
  <property fmtid="{D5CDD505-2E9C-101B-9397-08002B2CF9AE}" pid="22" name="ContentTypeId">
    <vt:lpwstr>0x0101005D358A0D38773949AB71752CDEF854C5</vt:lpwstr>
  </property>
</Properties>
</file>